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52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bookmarkStart w:id="0" w:name="_Hlk128863517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7C94341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5C9FCB5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7949D42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205CB170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F0FE471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FBB72DB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532110E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CC5033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D19AA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CA72A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42305B9" w14:textId="01D12E36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  <w:t>ПО ЛАБОРАТОРНОЙ РАБОТЕ №</w:t>
      </w:r>
      <w:r w:rsidR="00637422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4</w:t>
      </w:r>
    </w:p>
    <w:p w14:paraId="4E9F439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4EF14A07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9B1DBA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743E80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2989B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B9539A0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6D08A8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5F9AA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BE2182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01874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546EBD8" w14:textId="7E783E19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F54B6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5CD2767D" w14:textId="6F9D99D7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0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</w:p>
    <w:p w14:paraId="11187C05" w14:textId="1F11C2BF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</w:p>
    <w:p w14:paraId="735A80C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BAF5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55223B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B3153E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6DEEF6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752603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B40285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5876FC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D9722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BFDC68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1B6A40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4FA806C7" w14:textId="4E9D73A5" w:rsidR="00637422" w:rsidRDefault="00CD7325" w:rsidP="00637422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76959C18" w14:textId="77777777" w:rsidR="0078148C" w:rsidRPr="00D122D5" w:rsidRDefault="0078148C" w:rsidP="008B3249">
      <w:pPr>
        <w:pStyle w:val="1"/>
        <w:rPr>
          <w:rFonts w:ascii="Times New Roman" w:hAnsi="Times New Roman" w:cs="Times New Roman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122D5">
        <w:rPr>
          <w:rFonts w:ascii="Times New Roman" w:hAnsi="Times New Roman" w:cs="Times New Roman"/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Цель работы</w:t>
      </w:r>
    </w:p>
    <w:p w14:paraId="6492320A" w14:textId="77777777" w:rsidR="0078148C" w:rsidRPr="00D122D5" w:rsidRDefault="0078148C" w:rsidP="008B324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>Приобретение практических навыков взаимодействия пользователя с системой по- средством командной строки.</w:t>
      </w:r>
    </w:p>
    <w:p w14:paraId="3552A9B2" w14:textId="77777777" w:rsidR="003B3C0E" w:rsidRDefault="003B3C0E" w:rsidP="008B3249">
      <w:pPr>
        <w:pStyle w:val="a0"/>
        <w:rPr>
          <w:rFonts w:ascii="Times New Roman" w:hAnsi="Times New Roman" w:cs="Times New Roman"/>
          <w:b/>
          <w:bCs/>
          <w:sz w:val="32"/>
          <w:szCs w:val="32"/>
        </w:rPr>
      </w:pPr>
    </w:p>
    <w:p w14:paraId="65E63232" w14:textId="2A8B1934" w:rsidR="008B3249" w:rsidRPr="00D122D5" w:rsidRDefault="00D122D5" w:rsidP="008B3249">
      <w:pPr>
        <w:pStyle w:val="a0"/>
        <w:rPr>
          <w:rFonts w:ascii="Times New Roman" w:hAnsi="Times New Roman" w:cs="Times New Roman"/>
          <w:b/>
          <w:bCs/>
          <w:sz w:val="32"/>
          <w:szCs w:val="32"/>
        </w:rPr>
      </w:pPr>
      <w:r w:rsidRPr="00D122D5">
        <w:rPr>
          <w:rFonts w:ascii="Times New Roman" w:hAnsi="Times New Roman" w:cs="Times New Roman"/>
          <w:b/>
          <w:bCs/>
          <w:sz w:val="32"/>
          <w:szCs w:val="32"/>
        </w:rPr>
        <w:t>Последовательность выполнения работы</w:t>
      </w:r>
    </w:p>
    <w:p w14:paraId="7CF34DB6" w14:textId="77777777" w:rsidR="008B3249" w:rsidRPr="00D122D5" w:rsidRDefault="008B3249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004A8F1B" w14:textId="77777777" w:rsidR="008B3249" w:rsidRPr="00D122D5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1. Определите полное имя вашего домашнего каталога. Далее относительно этого каталога будут выполняться последующие упражнения. </w:t>
      </w:r>
    </w:p>
    <w:p w14:paraId="30304601" w14:textId="77777777" w:rsidR="00413CC8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>2. Выполните следующие действия: 2.1. Перейдите в каталог 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tmp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2.2. Выведите на экран содержимое каталога 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tmp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. Для этого используйте команду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с различными опциями. Поясните разницу в выводимой на экран информации. 2.3. Определите, есть ли в каталоге 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va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spool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подкаталог с именем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cro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? 2.4. Перейдите в Ваш домашний каталог и выведите на экран его содержимое. Определите, кто является владельцем файлов и подкаталогов? </w:t>
      </w:r>
    </w:p>
    <w:p w14:paraId="72FF4CE6" w14:textId="5DEB8A94" w:rsidR="008B3249" w:rsidRPr="00D122D5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3. Выполните следующие действия: 3.1. В домашнем каталоге создайте новый каталог с именем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new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3.2. В каталоге ~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new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создайте новый каталог с именем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orefu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. 3.3. В домашнем каталоге создайте одной командой три новых каталога с именами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letter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emo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isk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Затем удалите эти каталоги одной командой. 3.4. Попробуйте удалить ранее созданный каталог ~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new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командой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Проверьте, был ли каталог удалён. 3.5. Удалите каталог ~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new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orefu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из домашнего каталога. Проверьте, был ли каталог удалён.</w:t>
      </w:r>
    </w:p>
    <w:p w14:paraId="0C8D4A0B" w14:textId="235E4810" w:rsidR="008B3249" w:rsidRPr="00D122D5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 4. С помощью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a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определите, какую опцию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нужно использовать для просмотра содержимое не только указанного каталога, но и подкаталогов, входящих в него.</w:t>
      </w:r>
    </w:p>
    <w:p w14:paraId="4D939D08" w14:textId="32FC1A64" w:rsidR="008B3249" w:rsidRPr="00D122D5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 5. С помощью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a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определите набор опций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</w:t>
      </w:r>
    </w:p>
    <w:p w14:paraId="0C42DEAC" w14:textId="7C651996" w:rsidR="008B3249" w:rsidRPr="00D122D5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6. Используйте команду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a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для просмотра описания следующих команд: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cd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pwd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k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rmdi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Поясните основные опции этих команд.</w:t>
      </w:r>
    </w:p>
    <w:p w14:paraId="0D48F95E" w14:textId="4120394C" w:rsidR="008E3FC0" w:rsidRDefault="008B3249" w:rsidP="008B3249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 7. Используя информацию, полученную при помощи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history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, выполните модификацию и исполнение нескольких команд из буфера команд.</w:t>
      </w:r>
    </w:p>
    <w:p w14:paraId="2CCDC4E7" w14:textId="77777777" w:rsidR="00D122D5" w:rsidRDefault="00D122D5" w:rsidP="008B3249">
      <w:pPr>
        <w:rPr>
          <w:rFonts w:ascii="Times New Roman" w:hAnsi="Times New Roman" w:cs="Times New Roman"/>
          <w:sz w:val="28"/>
          <w:szCs w:val="28"/>
        </w:rPr>
      </w:pPr>
    </w:p>
    <w:p w14:paraId="55B7984D" w14:textId="77777777" w:rsidR="00D122D5" w:rsidRDefault="00D122D5" w:rsidP="008B3249">
      <w:pPr>
        <w:rPr>
          <w:rFonts w:ascii="Times New Roman" w:hAnsi="Times New Roman" w:cs="Times New Roman"/>
          <w:sz w:val="28"/>
          <w:szCs w:val="28"/>
        </w:rPr>
      </w:pPr>
    </w:p>
    <w:p w14:paraId="52E742EC" w14:textId="05381B08" w:rsidR="00D122D5" w:rsidRDefault="006C5F0C" w:rsidP="006C5F0C">
      <w:pPr>
        <w:pStyle w:val="ac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 помощью команды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wd</w:t>
      </w:r>
      <w:proofErr w:type="spellEnd"/>
      <w:r w:rsidRPr="006C5F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узнаю полный путь домашнего каталога</w:t>
      </w:r>
      <w:r w:rsidR="00795B30">
        <w:rPr>
          <w:rFonts w:ascii="Times New Roman" w:hAnsi="Times New Roman" w:cs="Times New Roman"/>
          <w:sz w:val="28"/>
          <w:szCs w:val="28"/>
        </w:rPr>
        <w:t>.</w:t>
      </w:r>
    </w:p>
    <w:p w14:paraId="2B64A9F6" w14:textId="77777777" w:rsidR="00795B30" w:rsidRPr="00795B30" w:rsidRDefault="00795B30" w:rsidP="00795B30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55EB3CA2" w14:textId="6A50D65D" w:rsidR="00795B30" w:rsidRDefault="00DF75BA" w:rsidP="00795B30">
      <w:pPr>
        <w:pStyle w:val="ac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A3CA778" wp14:editId="05E207E8">
            <wp:extent cx="4435224" cy="403895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B7B38" w14:textId="77777777" w:rsidR="00795B30" w:rsidRDefault="00795B30" w:rsidP="00795B30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6AD3F786" w14:textId="77777777" w:rsidR="00795B30" w:rsidRDefault="00795B30" w:rsidP="00795B30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08525B5A" w14:textId="5C16B346" w:rsidR="00795B30" w:rsidRDefault="00387BF1" w:rsidP="00795B30">
      <w:pPr>
        <w:pStyle w:val="ac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Переходим в каталог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mp</w:t>
      </w:r>
      <w:proofErr w:type="spellEnd"/>
      <w:r w:rsidRPr="00387BF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с помощью команды </w:t>
      </w:r>
      <w:r>
        <w:rPr>
          <w:rFonts w:ascii="Times New Roman" w:hAnsi="Times New Roman" w:cs="Times New Roman"/>
          <w:sz w:val="28"/>
          <w:szCs w:val="28"/>
          <w:lang w:val="en-US"/>
        </w:rPr>
        <w:t>ls</w:t>
      </w:r>
      <w:r w:rsidRPr="00387BF1">
        <w:rPr>
          <w:rFonts w:ascii="Times New Roman" w:hAnsi="Times New Roman" w:cs="Times New Roman"/>
          <w:sz w:val="28"/>
          <w:szCs w:val="28"/>
        </w:rPr>
        <w:t xml:space="preserve"> </w:t>
      </w:r>
      <w:r w:rsidR="00EA6097">
        <w:rPr>
          <w:rFonts w:ascii="Times New Roman" w:hAnsi="Times New Roman" w:cs="Times New Roman"/>
          <w:sz w:val="28"/>
          <w:szCs w:val="28"/>
        </w:rPr>
        <w:t>выводим на экран содержимое каталога.</w:t>
      </w:r>
    </w:p>
    <w:p w14:paraId="074FC4EA" w14:textId="77777777" w:rsidR="00EA6097" w:rsidRDefault="00EA6097" w:rsidP="00EA6097">
      <w:pPr>
        <w:rPr>
          <w:rFonts w:ascii="Times New Roman" w:hAnsi="Times New Roman" w:cs="Times New Roman"/>
          <w:sz w:val="28"/>
          <w:szCs w:val="28"/>
        </w:rPr>
      </w:pPr>
    </w:p>
    <w:p w14:paraId="304539B7" w14:textId="210B0D36" w:rsidR="00EA6097" w:rsidRDefault="003065A4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006A19D" wp14:editId="075745AE">
            <wp:extent cx="5940425" cy="255333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C26AA" w14:textId="77777777" w:rsidR="00C44499" w:rsidRDefault="00C44499" w:rsidP="00EA6097">
      <w:pPr>
        <w:rPr>
          <w:rFonts w:ascii="Times New Roman" w:hAnsi="Times New Roman" w:cs="Times New Roman"/>
          <w:sz w:val="28"/>
          <w:szCs w:val="28"/>
        </w:rPr>
      </w:pPr>
    </w:p>
    <w:p w14:paraId="79D6C16C" w14:textId="1D4EBDCF" w:rsidR="00C44499" w:rsidRDefault="00C44499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мотрим есть ли в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в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каталоге 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var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spool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 подкаталог с именем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cron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?</w:t>
      </w:r>
    </w:p>
    <w:p w14:paraId="3919155A" w14:textId="70443609" w:rsidR="0091160C" w:rsidRPr="00E22523" w:rsidRDefault="00E22523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дкаталог с именем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ron</w:t>
      </w:r>
      <w:proofErr w:type="spellEnd"/>
      <w:r w:rsidRPr="00E2252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имеется.</w:t>
      </w:r>
    </w:p>
    <w:p w14:paraId="209B99FF" w14:textId="77777777" w:rsidR="0091160C" w:rsidRDefault="0091160C" w:rsidP="00EA6097">
      <w:pPr>
        <w:rPr>
          <w:rFonts w:ascii="Times New Roman" w:hAnsi="Times New Roman" w:cs="Times New Roman"/>
          <w:sz w:val="28"/>
          <w:szCs w:val="28"/>
        </w:rPr>
      </w:pPr>
    </w:p>
    <w:p w14:paraId="312396E4" w14:textId="4DC7E75C" w:rsidR="0091160C" w:rsidRDefault="0054127C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038BDE" wp14:editId="4612546C">
            <wp:extent cx="5806943" cy="662997"/>
            <wp:effectExtent l="0" t="0" r="3810" b="381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8430" w14:textId="77777777" w:rsidR="00E22523" w:rsidRDefault="00E22523" w:rsidP="00EA6097">
      <w:pPr>
        <w:rPr>
          <w:rFonts w:ascii="Times New Roman" w:hAnsi="Times New Roman" w:cs="Times New Roman"/>
          <w:sz w:val="28"/>
          <w:szCs w:val="28"/>
        </w:rPr>
      </w:pPr>
    </w:p>
    <w:p w14:paraId="61F00900" w14:textId="7A6FE1F9" w:rsidR="00E22523" w:rsidRDefault="00656A3A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ереходим в домашний каталог и выводим на экран его содержимое.</w:t>
      </w:r>
    </w:p>
    <w:p w14:paraId="0DEE81F8" w14:textId="77777777" w:rsidR="00656A3A" w:rsidRDefault="00656A3A" w:rsidP="00EA6097">
      <w:pPr>
        <w:rPr>
          <w:rFonts w:ascii="Times New Roman" w:hAnsi="Times New Roman" w:cs="Times New Roman"/>
          <w:sz w:val="28"/>
          <w:szCs w:val="28"/>
        </w:rPr>
      </w:pPr>
    </w:p>
    <w:p w14:paraId="3301012A" w14:textId="46C7CCCC" w:rsidR="00413CC8" w:rsidRDefault="00BE21FA" w:rsidP="00EA60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088A58" wp14:editId="48A34262">
            <wp:extent cx="5486875" cy="792549"/>
            <wp:effectExtent l="0" t="0" r="0" b="7620"/>
            <wp:docPr id="21" name="Рисунок 21" descr="Изображение выглядит как снимок экрана, текст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снимок экрана, текст, Шриф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875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255E" w14:textId="77777777" w:rsidR="00413CC8" w:rsidRDefault="00413CC8" w:rsidP="00EA6097">
      <w:pPr>
        <w:rPr>
          <w:rFonts w:ascii="Times New Roman" w:hAnsi="Times New Roman" w:cs="Times New Roman"/>
          <w:sz w:val="28"/>
          <w:szCs w:val="28"/>
        </w:rPr>
      </w:pPr>
    </w:p>
    <w:p w14:paraId="00B60549" w14:textId="7163D132" w:rsidR="00413CC8" w:rsidRDefault="00413CC8" w:rsidP="00413CC8">
      <w:pPr>
        <w:pStyle w:val="ac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здаем новый каталог с именем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newdir</w:t>
      </w:r>
      <w:proofErr w:type="spellEnd"/>
      <w:r w:rsidRPr="00413CC8">
        <w:rPr>
          <w:rFonts w:ascii="Times New Roman" w:hAnsi="Times New Roman" w:cs="Times New Roman"/>
          <w:sz w:val="28"/>
          <w:szCs w:val="28"/>
        </w:rPr>
        <w:t>.</w:t>
      </w:r>
      <w:r w:rsidR="00856BBB" w:rsidRPr="00856BBB">
        <w:rPr>
          <w:rFonts w:ascii="Times New Roman" w:hAnsi="Times New Roman" w:cs="Times New Roman"/>
          <w:sz w:val="28"/>
          <w:szCs w:val="28"/>
        </w:rPr>
        <w:t xml:space="preserve"> </w:t>
      </w:r>
      <w:r w:rsidR="00856BBB" w:rsidRPr="00D122D5">
        <w:rPr>
          <w:rFonts w:ascii="Times New Roman" w:hAnsi="Times New Roman" w:cs="Times New Roman"/>
          <w:sz w:val="28"/>
          <w:szCs w:val="28"/>
        </w:rPr>
        <w:t>В каталоге ~/</w:t>
      </w:r>
      <w:proofErr w:type="spellStart"/>
      <w:r w:rsidR="00856BBB" w:rsidRPr="00D122D5">
        <w:rPr>
          <w:rFonts w:ascii="Times New Roman" w:hAnsi="Times New Roman" w:cs="Times New Roman"/>
          <w:sz w:val="28"/>
          <w:szCs w:val="28"/>
        </w:rPr>
        <w:t>newdir</w:t>
      </w:r>
      <w:proofErr w:type="spellEnd"/>
      <w:r w:rsidR="00856BBB" w:rsidRPr="00D122D5">
        <w:rPr>
          <w:rFonts w:ascii="Times New Roman" w:hAnsi="Times New Roman" w:cs="Times New Roman"/>
          <w:sz w:val="28"/>
          <w:szCs w:val="28"/>
        </w:rPr>
        <w:t xml:space="preserve"> созда</w:t>
      </w:r>
      <w:r w:rsidR="00856BBB">
        <w:rPr>
          <w:rFonts w:ascii="Times New Roman" w:hAnsi="Times New Roman" w:cs="Times New Roman"/>
          <w:sz w:val="28"/>
          <w:szCs w:val="28"/>
        </w:rPr>
        <w:t xml:space="preserve">ем </w:t>
      </w:r>
      <w:r w:rsidR="00856BBB" w:rsidRPr="00D122D5">
        <w:rPr>
          <w:rFonts w:ascii="Times New Roman" w:hAnsi="Times New Roman" w:cs="Times New Roman"/>
          <w:sz w:val="28"/>
          <w:szCs w:val="28"/>
        </w:rPr>
        <w:t xml:space="preserve">новый каталог с именем </w:t>
      </w:r>
      <w:proofErr w:type="spellStart"/>
      <w:r w:rsidR="00856BBB" w:rsidRPr="00D122D5">
        <w:rPr>
          <w:rFonts w:ascii="Times New Roman" w:hAnsi="Times New Roman" w:cs="Times New Roman"/>
          <w:sz w:val="28"/>
          <w:szCs w:val="28"/>
        </w:rPr>
        <w:t>morefun</w:t>
      </w:r>
      <w:proofErr w:type="spellEnd"/>
      <w:r w:rsidR="00856BB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8527481" w14:textId="60C9005C" w:rsidR="00D00247" w:rsidRDefault="002C2AE1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1FA4FD" wp14:editId="323CAD58">
            <wp:extent cx="5940425" cy="1584325"/>
            <wp:effectExtent l="0" t="0" r="3175" b="0"/>
            <wp:docPr id="22" name="Рисунок 22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EBFB6" w14:textId="7E903D2B" w:rsidR="00523FB6" w:rsidRDefault="00D00247" w:rsidP="00D00247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>В домашнем каталоге созда</w:t>
      </w:r>
      <w:r>
        <w:rPr>
          <w:rFonts w:ascii="Times New Roman" w:hAnsi="Times New Roman" w:cs="Times New Roman"/>
          <w:sz w:val="28"/>
          <w:szCs w:val="28"/>
        </w:rPr>
        <w:t>ем</w:t>
      </w:r>
      <w:r w:rsidRPr="00D122D5">
        <w:rPr>
          <w:rFonts w:ascii="Times New Roman" w:hAnsi="Times New Roman" w:cs="Times New Roman"/>
          <w:sz w:val="28"/>
          <w:szCs w:val="28"/>
        </w:rPr>
        <w:t xml:space="preserve"> одной командой три новых каталога с именами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letter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emos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misk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. Затем удал</w:t>
      </w:r>
      <w:r>
        <w:rPr>
          <w:rFonts w:ascii="Times New Roman" w:hAnsi="Times New Roman" w:cs="Times New Roman"/>
          <w:sz w:val="28"/>
          <w:szCs w:val="28"/>
        </w:rPr>
        <w:t>яем</w:t>
      </w:r>
      <w:r w:rsidRPr="00D122D5">
        <w:rPr>
          <w:rFonts w:ascii="Times New Roman" w:hAnsi="Times New Roman" w:cs="Times New Roman"/>
          <w:sz w:val="28"/>
          <w:szCs w:val="28"/>
        </w:rPr>
        <w:t xml:space="preserve"> эти каталоги одной командой. </w:t>
      </w:r>
    </w:p>
    <w:p w14:paraId="35118DF7" w14:textId="77777777" w:rsidR="00523FB6" w:rsidRDefault="00523FB6" w:rsidP="00D00247">
      <w:pPr>
        <w:rPr>
          <w:rFonts w:ascii="Times New Roman" w:hAnsi="Times New Roman" w:cs="Times New Roman"/>
          <w:sz w:val="28"/>
          <w:szCs w:val="28"/>
        </w:rPr>
      </w:pPr>
    </w:p>
    <w:p w14:paraId="3713E385" w14:textId="53C090CE" w:rsidR="00523FB6" w:rsidRDefault="00523FB6" w:rsidP="00D00247">
      <w:pPr>
        <w:rPr>
          <w:rFonts w:ascii="Times New Roman" w:hAnsi="Times New Roman" w:cs="Times New Roman"/>
          <w:sz w:val="28"/>
          <w:szCs w:val="28"/>
        </w:rPr>
      </w:pPr>
    </w:p>
    <w:p w14:paraId="34698275" w14:textId="77777777" w:rsidR="00523FB6" w:rsidRDefault="00523FB6" w:rsidP="00D00247">
      <w:pPr>
        <w:rPr>
          <w:rFonts w:ascii="Times New Roman" w:hAnsi="Times New Roman" w:cs="Times New Roman"/>
          <w:sz w:val="28"/>
          <w:szCs w:val="28"/>
        </w:rPr>
      </w:pPr>
    </w:p>
    <w:p w14:paraId="010DB2D1" w14:textId="4DF84FBB" w:rsidR="00523FB6" w:rsidRDefault="007F54B6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A17A9A0" wp14:editId="4B0163E4">
            <wp:extent cx="5940425" cy="3037840"/>
            <wp:effectExtent l="0" t="0" r="317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2021B" w14:textId="77777777" w:rsidR="0097107E" w:rsidRDefault="0097107E" w:rsidP="00D00247">
      <w:pPr>
        <w:rPr>
          <w:rFonts w:ascii="Times New Roman" w:hAnsi="Times New Roman" w:cs="Times New Roman"/>
          <w:sz w:val="28"/>
          <w:szCs w:val="28"/>
        </w:rPr>
      </w:pPr>
    </w:p>
    <w:p w14:paraId="5721DB92" w14:textId="77777777" w:rsidR="0097107E" w:rsidRDefault="0097107E" w:rsidP="00D00247">
      <w:pPr>
        <w:rPr>
          <w:rFonts w:ascii="Times New Roman" w:hAnsi="Times New Roman" w:cs="Times New Roman"/>
          <w:sz w:val="28"/>
          <w:szCs w:val="28"/>
        </w:rPr>
      </w:pPr>
    </w:p>
    <w:p w14:paraId="705A0310" w14:textId="77777777" w:rsidR="002F6491" w:rsidRDefault="002F6491" w:rsidP="002F6491">
      <w:pPr>
        <w:pStyle w:val="a0"/>
      </w:pPr>
      <w:r>
        <w:t xml:space="preserve">С помощью команды </w:t>
      </w:r>
      <w:proofErr w:type="spellStart"/>
      <w:r>
        <w:t>man</w:t>
      </w:r>
      <w:proofErr w:type="spellEnd"/>
      <w:r>
        <w:t xml:space="preserve"> определяю опции команды </w:t>
      </w:r>
      <w:proofErr w:type="spellStart"/>
      <w:r>
        <w:t>ls</w:t>
      </w:r>
      <w:proofErr w:type="spellEnd"/>
      <w:r>
        <w:t xml:space="preserve">, </w:t>
      </w:r>
      <w:proofErr w:type="spellStart"/>
      <w:r>
        <w:t>cd</w:t>
      </w:r>
      <w:proofErr w:type="spellEnd"/>
      <w:r>
        <w:t xml:space="preserve">, </w:t>
      </w:r>
      <w:proofErr w:type="spellStart"/>
      <w:r>
        <w:t>pwd</w:t>
      </w:r>
      <w:proofErr w:type="spellEnd"/>
      <w:r>
        <w:t xml:space="preserve">, </w:t>
      </w:r>
      <w:proofErr w:type="spellStart"/>
      <w:r>
        <w:t>mkdir</w:t>
      </w:r>
      <w:proofErr w:type="spellEnd"/>
      <w:r>
        <w:t xml:space="preserve">, </w:t>
      </w:r>
      <w:proofErr w:type="spellStart"/>
      <w:r>
        <w:t>rmdir</w:t>
      </w:r>
      <w:proofErr w:type="spellEnd"/>
      <w:r>
        <w:t xml:space="preserve">, </w:t>
      </w:r>
      <w:proofErr w:type="spellStart"/>
      <w:r>
        <w:t>rm</w:t>
      </w:r>
      <w:proofErr w:type="spellEnd"/>
      <w:r>
        <w:t>.</w:t>
      </w:r>
    </w:p>
    <w:p w14:paraId="09133F50" w14:textId="35587C62" w:rsidR="00D166EC" w:rsidRDefault="001E1B01" w:rsidP="00D0024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E1B01">
        <w:rPr>
          <w:rFonts w:ascii="Times New Roman" w:hAnsi="Times New Roman" w:cs="Times New Roman"/>
          <w:sz w:val="28"/>
          <w:szCs w:val="28"/>
        </w:rPr>
        <w:t xml:space="preserve">Команда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man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an</w:t>
      </w:r>
      <w:proofErr w:type="spellEnd"/>
      <w:r w:rsidR="004D2377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45DB71D1" w14:textId="3205F7C0" w:rsidR="004D2377" w:rsidRDefault="004D2377" w:rsidP="00D0024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29FE4157" wp14:editId="4C1381B3">
            <wp:extent cx="5048250" cy="4667250"/>
            <wp:effectExtent l="0" t="0" r="0" b="0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1635C" w14:textId="77777777" w:rsidR="004D2377" w:rsidRDefault="004D2377" w:rsidP="00D0024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EA3B30D" w14:textId="5D57BED9" w:rsidR="004D2377" w:rsidRDefault="004D2377" w:rsidP="00D0024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манда</w:t>
      </w:r>
      <w:r w:rsidR="00FA1B58">
        <w:rPr>
          <w:rFonts w:ascii="Times New Roman" w:hAnsi="Times New Roman" w:cs="Times New Roman"/>
          <w:sz w:val="28"/>
          <w:szCs w:val="28"/>
        </w:rPr>
        <w:t xml:space="preserve"> </w:t>
      </w:r>
      <w:r w:rsidR="00FA1B58">
        <w:rPr>
          <w:rFonts w:ascii="Times New Roman" w:hAnsi="Times New Roman" w:cs="Times New Roman"/>
          <w:sz w:val="28"/>
          <w:szCs w:val="28"/>
          <w:lang w:val="en-US"/>
        </w:rPr>
        <w:t>man ls:</w:t>
      </w:r>
    </w:p>
    <w:p w14:paraId="28D8585B" w14:textId="77777777" w:rsidR="00FA1B58" w:rsidRDefault="00FA1B58" w:rsidP="00D0024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E90902E" w14:textId="396FC79A" w:rsidR="000D13FF" w:rsidRDefault="000D13FF" w:rsidP="00D0024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049357E" wp14:editId="0485969C">
            <wp:extent cx="5353050" cy="1514475"/>
            <wp:effectExtent l="0" t="0" r="0" b="9525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98AE" w14:textId="77777777" w:rsidR="00FA1B58" w:rsidRDefault="00FA1B58" w:rsidP="00D0024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8B5EFF6" w14:textId="77777777" w:rsidR="00FA1B58" w:rsidRDefault="00FA1B58" w:rsidP="00D0024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40D1ED0" w14:textId="52FA4B1C" w:rsidR="00FA1B58" w:rsidRDefault="00FA1B58" w:rsidP="00FA1B5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Команда </w:t>
      </w:r>
      <w:r>
        <w:rPr>
          <w:rFonts w:ascii="Times New Roman" w:hAnsi="Times New Roman" w:cs="Times New Roman"/>
          <w:sz w:val="28"/>
          <w:szCs w:val="28"/>
          <w:lang w:val="en-US"/>
        </w:rPr>
        <w:t>man</w:t>
      </w:r>
      <w:r w:rsidRPr="00FA1B5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cd:</w:t>
      </w:r>
    </w:p>
    <w:p w14:paraId="324D0350" w14:textId="77777777" w:rsidR="00FA1B58" w:rsidRDefault="00FA1B58" w:rsidP="00FA1B58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6E3A334" w14:textId="66DD002F" w:rsidR="000D13FF" w:rsidRDefault="00030FAD" w:rsidP="00FA1B5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75D0728" wp14:editId="661129E1">
            <wp:extent cx="5248275" cy="4629150"/>
            <wp:effectExtent l="0" t="0" r="9525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62446" w14:textId="77777777" w:rsidR="000D13FF" w:rsidRDefault="000D13FF" w:rsidP="00FA1B58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C06F295" w14:textId="1EC05143" w:rsidR="00FA1B58" w:rsidRPr="00FA1B58" w:rsidRDefault="00FA1B58" w:rsidP="00FA1B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анда </w:t>
      </w:r>
      <w:r>
        <w:rPr>
          <w:rFonts w:ascii="Times New Roman" w:hAnsi="Times New Roman" w:cs="Times New Roman"/>
          <w:sz w:val="28"/>
          <w:szCs w:val="28"/>
          <w:lang w:val="en-US"/>
        </w:rPr>
        <w:t>man</w:t>
      </w:r>
      <w:r w:rsidRPr="00FA1B5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wd</w:t>
      </w:r>
      <w:proofErr w:type="spellEnd"/>
      <w:r w:rsidRPr="00030FAD">
        <w:rPr>
          <w:rFonts w:ascii="Times New Roman" w:hAnsi="Times New Roman" w:cs="Times New Roman"/>
          <w:sz w:val="28"/>
          <w:szCs w:val="28"/>
        </w:rPr>
        <w:t>:</w:t>
      </w:r>
    </w:p>
    <w:p w14:paraId="6C57DD5B" w14:textId="7ACCD82B" w:rsidR="00030FAD" w:rsidRPr="00FA1B58" w:rsidRDefault="00031CC6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F8DDA9E" wp14:editId="52050B8F">
            <wp:extent cx="5295900" cy="1609725"/>
            <wp:effectExtent l="0" t="0" r="0" b="9525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F993E" w14:textId="77777777" w:rsidR="00FA1B58" w:rsidRPr="00FA1B58" w:rsidRDefault="00FA1B58" w:rsidP="00D00247">
      <w:pPr>
        <w:rPr>
          <w:rFonts w:ascii="Times New Roman" w:hAnsi="Times New Roman" w:cs="Times New Roman"/>
          <w:sz w:val="28"/>
          <w:szCs w:val="28"/>
        </w:rPr>
      </w:pPr>
    </w:p>
    <w:p w14:paraId="2B996E6E" w14:textId="4B5BE07F" w:rsidR="00FA1B58" w:rsidRPr="00FA1B58" w:rsidRDefault="00FA1B58" w:rsidP="00FA1B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анда </w:t>
      </w:r>
      <w:r>
        <w:rPr>
          <w:rFonts w:ascii="Times New Roman" w:hAnsi="Times New Roman" w:cs="Times New Roman"/>
          <w:sz w:val="28"/>
          <w:szCs w:val="28"/>
          <w:lang w:val="en-US"/>
        </w:rPr>
        <w:t>man</w:t>
      </w:r>
      <w:r w:rsidRPr="00FA1B5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kdir</w:t>
      </w:r>
      <w:proofErr w:type="spellEnd"/>
      <w:r w:rsidRPr="00030FAD">
        <w:rPr>
          <w:rFonts w:ascii="Times New Roman" w:hAnsi="Times New Roman" w:cs="Times New Roman"/>
          <w:sz w:val="28"/>
          <w:szCs w:val="28"/>
        </w:rPr>
        <w:t>:</w:t>
      </w:r>
    </w:p>
    <w:p w14:paraId="7CAB5750" w14:textId="74583F5C" w:rsidR="00FA1B58" w:rsidRPr="00FA1B58" w:rsidRDefault="00265017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839372" wp14:editId="20C0AB70">
            <wp:extent cx="5162550" cy="2552700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F4B6" w14:textId="1CB3BCA8" w:rsidR="00FA1B58" w:rsidRPr="00FA1B58" w:rsidRDefault="00FA1B58" w:rsidP="00FA1B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оманда</w:t>
      </w:r>
      <w:r w:rsidR="00265017">
        <w:rPr>
          <w:rFonts w:ascii="Times New Roman" w:hAnsi="Times New Roman" w:cs="Times New Roman"/>
          <w:sz w:val="28"/>
          <w:szCs w:val="28"/>
          <w:lang w:val="en-US"/>
        </w:rPr>
        <w:t xml:space="preserve"> ma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mdir</w:t>
      </w:r>
      <w:proofErr w:type="spellEnd"/>
      <w:r w:rsidRPr="00030FAD">
        <w:rPr>
          <w:rFonts w:ascii="Times New Roman" w:hAnsi="Times New Roman" w:cs="Times New Roman"/>
          <w:sz w:val="28"/>
          <w:szCs w:val="28"/>
        </w:rPr>
        <w:t>:</w:t>
      </w:r>
    </w:p>
    <w:p w14:paraId="7161B28E" w14:textId="23688E7C" w:rsidR="00FA1B58" w:rsidRPr="00FA1B58" w:rsidRDefault="006E53F2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2EFE37" wp14:editId="143D29EA">
            <wp:extent cx="5448300" cy="2838450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9D03D" w14:textId="77777777" w:rsidR="00FA1B58" w:rsidRDefault="00FA1B58" w:rsidP="00D00247">
      <w:pPr>
        <w:rPr>
          <w:rFonts w:ascii="Times New Roman" w:hAnsi="Times New Roman" w:cs="Times New Roman"/>
          <w:sz w:val="28"/>
          <w:szCs w:val="28"/>
        </w:rPr>
      </w:pPr>
    </w:p>
    <w:p w14:paraId="6A2DD06F" w14:textId="68076009" w:rsidR="00FA1B58" w:rsidRPr="00FA1B58" w:rsidRDefault="00FA1B58" w:rsidP="00FA1B5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анда </w:t>
      </w:r>
      <w:r>
        <w:rPr>
          <w:rFonts w:ascii="Times New Roman" w:hAnsi="Times New Roman" w:cs="Times New Roman"/>
          <w:sz w:val="28"/>
          <w:szCs w:val="28"/>
          <w:lang w:val="en-US"/>
        </w:rPr>
        <w:t>man</w:t>
      </w:r>
      <w:r w:rsidRPr="00FA1B5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rm</w:t>
      </w:r>
      <w:r w:rsidRPr="00FA1B58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438F43EE" w14:textId="34625FE9" w:rsidR="00FA1B58" w:rsidRDefault="008C1971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063E6B" wp14:editId="529D931F">
            <wp:extent cx="5667375" cy="1600200"/>
            <wp:effectExtent l="0" t="0" r="9525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1BBDF" w14:textId="77777777" w:rsidR="008C1971" w:rsidRDefault="008C1971" w:rsidP="00D00247">
      <w:pPr>
        <w:rPr>
          <w:rFonts w:ascii="Times New Roman" w:hAnsi="Times New Roman" w:cs="Times New Roman"/>
          <w:sz w:val="28"/>
          <w:szCs w:val="28"/>
        </w:rPr>
      </w:pPr>
    </w:p>
    <w:p w14:paraId="6BE19731" w14:textId="77777777" w:rsidR="008C1971" w:rsidRDefault="008C1971" w:rsidP="00D00247">
      <w:pPr>
        <w:rPr>
          <w:rFonts w:ascii="Times New Roman" w:hAnsi="Times New Roman" w:cs="Times New Roman"/>
          <w:sz w:val="28"/>
          <w:szCs w:val="28"/>
        </w:rPr>
      </w:pPr>
    </w:p>
    <w:p w14:paraId="082BBF8E" w14:textId="5DE7DCEC" w:rsidR="008C1971" w:rsidRDefault="008C1971" w:rsidP="008C1971">
      <w:pPr>
        <w:rPr>
          <w:rFonts w:ascii="Times New Roman" w:hAnsi="Times New Roman" w:cs="Times New Roman"/>
          <w:sz w:val="28"/>
          <w:szCs w:val="28"/>
        </w:rPr>
      </w:pPr>
      <w:r w:rsidRPr="00D122D5">
        <w:rPr>
          <w:rFonts w:ascii="Times New Roman" w:hAnsi="Times New Roman" w:cs="Times New Roman"/>
          <w:sz w:val="28"/>
          <w:szCs w:val="28"/>
        </w:rPr>
        <w:t xml:space="preserve">Используя информацию, полученную при помощи команды </w:t>
      </w:r>
      <w:proofErr w:type="spellStart"/>
      <w:r w:rsidRPr="00D122D5">
        <w:rPr>
          <w:rFonts w:ascii="Times New Roman" w:hAnsi="Times New Roman" w:cs="Times New Roman"/>
          <w:sz w:val="28"/>
          <w:szCs w:val="28"/>
        </w:rPr>
        <w:t>history</w:t>
      </w:r>
      <w:proofErr w:type="spellEnd"/>
      <w:r w:rsidRPr="00D122D5">
        <w:rPr>
          <w:rFonts w:ascii="Times New Roman" w:hAnsi="Times New Roman" w:cs="Times New Roman"/>
          <w:sz w:val="28"/>
          <w:szCs w:val="28"/>
        </w:rPr>
        <w:t>, выполн</w:t>
      </w:r>
      <w:r>
        <w:rPr>
          <w:rFonts w:ascii="Times New Roman" w:hAnsi="Times New Roman" w:cs="Times New Roman"/>
          <w:sz w:val="28"/>
          <w:szCs w:val="28"/>
        </w:rPr>
        <w:t>яем</w:t>
      </w:r>
      <w:r w:rsidRPr="00D122D5">
        <w:rPr>
          <w:rFonts w:ascii="Times New Roman" w:hAnsi="Times New Roman" w:cs="Times New Roman"/>
          <w:sz w:val="28"/>
          <w:szCs w:val="28"/>
        </w:rPr>
        <w:t xml:space="preserve"> модификацию и исполнение нескольких команд из буфера команд.</w:t>
      </w:r>
    </w:p>
    <w:p w14:paraId="601E5EE7" w14:textId="34D8FC70" w:rsidR="008C1971" w:rsidRDefault="00962475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359137B" wp14:editId="26A16D58">
            <wp:extent cx="5257800" cy="46672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BE7B5" w14:textId="77777777" w:rsidR="00962475" w:rsidRDefault="00962475" w:rsidP="00D00247">
      <w:pPr>
        <w:rPr>
          <w:rFonts w:ascii="Times New Roman" w:hAnsi="Times New Roman" w:cs="Times New Roman"/>
          <w:sz w:val="28"/>
          <w:szCs w:val="28"/>
        </w:rPr>
      </w:pPr>
    </w:p>
    <w:p w14:paraId="49B85313" w14:textId="2979D1FD" w:rsidR="0062650C" w:rsidRDefault="0062650C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79A177" wp14:editId="3D13C610">
            <wp:extent cx="5286375" cy="18859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52897" w14:textId="77777777" w:rsid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p w14:paraId="314AA101" w14:textId="77777777" w:rsid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p w14:paraId="43973B5D" w14:textId="77777777" w:rsid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p w14:paraId="2924F944" w14:textId="77777777" w:rsid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p w14:paraId="7C5C4211" w14:textId="77777777" w:rsidR="004F1346" w:rsidRPr="004F1346" w:rsidRDefault="004F1346" w:rsidP="004F1346">
      <w:pPr>
        <w:pStyle w:val="1"/>
        <w:rPr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1346">
        <w:rPr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Контрольные вопросы</w:t>
      </w:r>
    </w:p>
    <w:p w14:paraId="7A5F7EA8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Что такое командная строка?</w:t>
      </w:r>
    </w:p>
    <w:p w14:paraId="3C8AF63B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При помощи какой команды можно определить абсолютный путь текущего каталога? Приведите пример.</w:t>
      </w:r>
    </w:p>
    <w:p w14:paraId="3A15115F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lastRenderedPageBreak/>
        <w:t>При помощи какой команды и каких опций можно определить только тип файлов и их имена в текущем каталоге? Приведите примеры.</w:t>
      </w:r>
    </w:p>
    <w:p w14:paraId="55483E7B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Каким образом отобразить информацию о скрытых файлах? Приведите примеры.</w:t>
      </w:r>
    </w:p>
    <w:p w14:paraId="4F91CDC6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При помощи каких команд можно удалить файл и каталог? Можно ли это сделать одной и той же командой? Приведите примеры.</w:t>
      </w:r>
    </w:p>
    <w:p w14:paraId="278FFDA6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Каким образом можно вывести информацию о последних выполненных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пользовате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лем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командах? работы?</w:t>
      </w:r>
    </w:p>
    <w:p w14:paraId="5A027F2D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Как воспользоваться историей команд для их модифицированного выполнения? При- ведите примеры.</w:t>
      </w:r>
    </w:p>
    <w:p w14:paraId="2CD5D231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Приведите примеры запуска нескольких команд в одной строке.</w:t>
      </w:r>
    </w:p>
    <w:p w14:paraId="21ED6A69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Дайте определение и приведите примера символов экранирования.</w:t>
      </w:r>
    </w:p>
    <w:p w14:paraId="2C17F1FF" w14:textId="77777777" w:rsidR="004F1346" w:rsidRPr="004F1346" w:rsidRDefault="004F1346" w:rsidP="004F1346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Охарактеризуйте вывод информации на экран после выполнения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с опцией</w:t>
      </w:r>
    </w:p>
    <w:p w14:paraId="2DAB91CA" w14:textId="77777777" w:rsidR="004F1346" w:rsidRPr="004F1346" w:rsidRDefault="004F1346" w:rsidP="004F1346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2A04B72B" w14:textId="77777777" w:rsidR="004F1346" w:rsidRPr="004F1346" w:rsidRDefault="004F1346" w:rsidP="004F1346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Как получить информацию об интересующей вас команде?</w:t>
      </w:r>
    </w:p>
    <w:p w14:paraId="11F3BCB9" w14:textId="77777777" w:rsidR="004F1346" w:rsidRPr="004F1346" w:rsidRDefault="004F1346" w:rsidP="004F1346">
      <w:pPr>
        <w:numPr>
          <w:ilvl w:val="0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Какая клавиша или комбинация клавиш служит для автоматического дополнения вводимых команд?</w:t>
      </w:r>
    </w:p>
    <w:p w14:paraId="4E9BBF5A" w14:textId="43941A83" w:rsidR="004F1346" w:rsidRPr="004F1346" w:rsidRDefault="004F1346" w:rsidP="004F1346">
      <w:pPr>
        <w:pStyle w:val="1"/>
        <w:rPr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" w:name="ответы-на-контрольные-вопросы"/>
      <w:r w:rsidRPr="00DF75BA">
        <w:rPr>
          <w:rStyle w:val="SectionNumber"/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 w:rsidRPr="004F1346">
        <w:rPr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Ответы на контрольные вопросы:</w:t>
      </w:r>
    </w:p>
    <w:p w14:paraId="4808B7BC" w14:textId="77777777" w:rsidR="004F1346" w:rsidRPr="004F1346" w:rsidRDefault="004F1346" w:rsidP="004F134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 w14:paraId="117D918C" w14:textId="77777777" w:rsidR="004F1346" w:rsidRPr="004F1346" w:rsidRDefault="004F1346" w:rsidP="004F1346">
      <w:pPr>
        <w:pStyle w:val="a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2.При помощи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ealpath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можно определить абсолютный путь текущего каталога. Например, если вбить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ealpath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var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на экран выведется /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home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>//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var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>.</w:t>
      </w:r>
    </w:p>
    <w:p w14:paraId="19457111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При помощи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-F можно определить только тип файлов и их имена в текущем каталоге.</w:t>
      </w:r>
    </w:p>
    <w:p w14:paraId="180F5E6A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>Файл (или директория) считается скрытым, если его название начинается с символа точка «.». Например, «.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myfile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». Обычно такие файлы используются приложениями для хранения настроек, </w:t>
      </w:r>
      <w:r w:rsidRPr="004F1346">
        <w:rPr>
          <w:rFonts w:ascii="Times New Roman" w:hAnsi="Times New Roman" w:cs="Times New Roman"/>
          <w:sz w:val="28"/>
          <w:szCs w:val="28"/>
        </w:rPr>
        <w:lastRenderedPageBreak/>
        <w:t xml:space="preserve">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 Для просмотра списка файлов в командной строке используется команда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. Чтобы по команде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также выводились скрытые файлы, существует опция -a.</w:t>
      </w:r>
    </w:p>
    <w:p w14:paraId="20A5B5B1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При помощи команд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mdir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можно удалить файл и каталог. Это нельзя сделать одной и той же командой.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mdir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используется, чтобы удалить файлы, которые должны быть пустые.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используется, чтобы удалить непустые файлы или целые деревья каталогов.</w:t>
      </w:r>
    </w:p>
    <w:p w14:paraId="10380F16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Определить какие команды выполнил пользователь в сеансе работы можно с помощь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history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>.</w:t>
      </w:r>
    </w:p>
    <w:p w14:paraId="51A772EB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Исправить и запустить на выполнение команду, которую пользователь уже использовал в сеансе работы, можно с помощью команды: !:s// Например,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history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. . 3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-a . . !3:s/a/F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-F</w:t>
      </w:r>
    </w:p>
    <w:p w14:paraId="1FF0767E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cd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. 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echo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“Привет” # Привет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echo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“Он сказал: "Привет".” # Он сказал: “Привет”.</w:t>
      </w:r>
    </w:p>
    <w:p w14:paraId="66FE806F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Если используется опция l в команде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>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 w14:paraId="4C921929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Относительный путь – это путь к файлу относительно текущей папки. При использовании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pwd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на экран выведется относительный путь текущей директории, а при использовании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realpath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на экран выведется абсолютный путь текущей директории.</w:t>
      </w:r>
    </w:p>
    <w:p w14:paraId="1BDC16E2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Получить информацию об интересующей вас команде можно с помощью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man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. Например, команда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man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выведет все опции команды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>.</w:t>
      </w:r>
    </w:p>
    <w:p w14:paraId="65669F89" w14:textId="77777777" w:rsidR="004F1346" w:rsidRPr="004F1346" w:rsidRDefault="004F1346" w:rsidP="004F1346">
      <w:pPr>
        <w:numPr>
          <w:ilvl w:val="0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4F1346">
        <w:rPr>
          <w:rFonts w:ascii="Times New Roman" w:hAnsi="Times New Roman" w:cs="Times New Roman"/>
          <w:sz w:val="28"/>
          <w:szCs w:val="28"/>
        </w:rPr>
        <w:t xml:space="preserve">Сочетание клавиш </w:t>
      </w:r>
      <w:proofErr w:type="spellStart"/>
      <w:r w:rsidRPr="004F1346">
        <w:rPr>
          <w:rFonts w:ascii="Times New Roman" w:hAnsi="Times New Roman" w:cs="Times New Roman"/>
          <w:sz w:val="28"/>
          <w:szCs w:val="28"/>
        </w:rPr>
        <w:t>Ctrl+C</w:t>
      </w:r>
      <w:proofErr w:type="spellEnd"/>
      <w:r w:rsidRPr="004F1346">
        <w:rPr>
          <w:rFonts w:ascii="Times New Roman" w:hAnsi="Times New Roman" w:cs="Times New Roman"/>
          <w:sz w:val="28"/>
          <w:szCs w:val="28"/>
        </w:rPr>
        <w:t xml:space="preserve"> прерывает текущий процесс, запущенный в терминале.</w:t>
      </w:r>
    </w:p>
    <w:bookmarkEnd w:id="1"/>
    <w:p w14:paraId="3DD05511" w14:textId="77777777" w:rsidR="004F1346" w:rsidRP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sectPr w:rsidR="004F1346" w:rsidRPr="004F134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2B2FF" w14:textId="77777777" w:rsidR="00555499" w:rsidRDefault="00555499" w:rsidP="0071528C">
      <w:r>
        <w:separator/>
      </w:r>
    </w:p>
  </w:endnote>
  <w:endnote w:type="continuationSeparator" w:id="0">
    <w:p w14:paraId="375BE5EE" w14:textId="77777777" w:rsidR="00555499" w:rsidRDefault="00555499" w:rsidP="0071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87CE1" w14:textId="77777777" w:rsidR="00555499" w:rsidRDefault="00555499" w:rsidP="0071528C">
      <w:r>
        <w:separator/>
      </w:r>
    </w:p>
  </w:footnote>
  <w:footnote w:type="continuationSeparator" w:id="0">
    <w:p w14:paraId="4DF9B053" w14:textId="77777777" w:rsidR="00555499" w:rsidRDefault="00555499" w:rsidP="00715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C239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386837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11"/>
    <w:multiLevelType w:val="multilevel"/>
    <w:tmpl w:val="865ABD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A0D121E"/>
    <w:multiLevelType w:val="hybridMultilevel"/>
    <w:tmpl w:val="200E07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7413DF"/>
    <w:multiLevelType w:val="multilevel"/>
    <w:tmpl w:val="FA0C54F2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43029802">
    <w:abstractNumId w:val="4"/>
  </w:num>
  <w:num w:numId="2" w16cid:durableId="1142194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723553">
    <w:abstractNumId w:val="3"/>
  </w:num>
  <w:num w:numId="4" w16cid:durableId="1835409636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 w16cid:durableId="177296916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965"/>
    <w:rsid w:val="00030FAD"/>
    <w:rsid w:val="00031CC6"/>
    <w:rsid w:val="00070884"/>
    <w:rsid w:val="000D13FF"/>
    <w:rsid w:val="00100FD0"/>
    <w:rsid w:val="001E1B01"/>
    <w:rsid w:val="00265017"/>
    <w:rsid w:val="00297234"/>
    <w:rsid w:val="002C2AE1"/>
    <w:rsid w:val="002F6491"/>
    <w:rsid w:val="003065A4"/>
    <w:rsid w:val="003363FC"/>
    <w:rsid w:val="00387BF1"/>
    <w:rsid w:val="003A1E19"/>
    <w:rsid w:val="003B3C0E"/>
    <w:rsid w:val="003C2A1E"/>
    <w:rsid w:val="00413CC8"/>
    <w:rsid w:val="004D2377"/>
    <w:rsid w:val="004F1346"/>
    <w:rsid w:val="00523FB6"/>
    <w:rsid w:val="0054127C"/>
    <w:rsid w:val="00555499"/>
    <w:rsid w:val="005920E1"/>
    <w:rsid w:val="005E74A8"/>
    <w:rsid w:val="0062650C"/>
    <w:rsid w:val="00637422"/>
    <w:rsid w:val="00656A3A"/>
    <w:rsid w:val="006C5F0C"/>
    <w:rsid w:val="006E53F2"/>
    <w:rsid w:val="0071528C"/>
    <w:rsid w:val="0078148C"/>
    <w:rsid w:val="00785134"/>
    <w:rsid w:val="00795B30"/>
    <w:rsid w:val="007F54B6"/>
    <w:rsid w:val="00856BBB"/>
    <w:rsid w:val="008B029B"/>
    <w:rsid w:val="008B3249"/>
    <w:rsid w:val="008C1971"/>
    <w:rsid w:val="008E3FC0"/>
    <w:rsid w:val="0091160C"/>
    <w:rsid w:val="009173B5"/>
    <w:rsid w:val="00962475"/>
    <w:rsid w:val="0097107E"/>
    <w:rsid w:val="009A4A42"/>
    <w:rsid w:val="00A06640"/>
    <w:rsid w:val="00A505E0"/>
    <w:rsid w:val="00A60B37"/>
    <w:rsid w:val="00AE5DB6"/>
    <w:rsid w:val="00B14369"/>
    <w:rsid w:val="00B37965"/>
    <w:rsid w:val="00B83463"/>
    <w:rsid w:val="00B934A0"/>
    <w:rsid w:val="00B9470D"/>
    <w:rsid w:val="00BE21FA"/>
    <w:rsid w:val="00BE6E16"/>
    <w:rsid w:val="00C2504B"/>
    <w:rsid w:val="00C44499"/>
    <w:rsid w:val="00CD7325"/>
    <w:rsid w:val="00D00247"/>
    <w:rsid w:val="00D122D5"/>
    <w:rsid w:val="00D166EC"/>
    <w:rsid w:val="00D16AF1"/>
    <w:rsid w:val="00D21BE6"/>
    <w:rsid w:val="00D51D9B"/>
    <w:rsid w:val="00D94FA1"/>
    <w:rsid w:val="00DF75BA"/>
    <w:rsid w:val="00E16BAA"/>
    <w:rsid w:val="00E1740D"/>
    <w:rsid w:val="00E22523"/>
    <w:rsid w:val="00EA6097"/>
    <w:rsid w:val="00FA1B58"/>
    <w:rsid w:val="00FC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C9D"/>
  <w15:chartTrackingRefBased/>
  <w15:docId w15:val="{328E7591-8FBA-488E-B16F-1A5204C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325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814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8B029B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8B029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1"/>
    <w:link w:val="a6"/>
    <w:uiPriority w:val="99"/>
    <w:rsid w:val="0071528C"/>
    <w:rPr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rsid w:val="0071528C"/>
    <w:rPr>
      <w:sz w:val="24"/>
      <w:szCs w:val="24"/>
    </w:rPr>
  </w:style>
  <w:style w:type="character" w:customStyle="1" w:styleId="10">
    <w:name w:val="Заголовок 1 Знак"/>
    <w:basedOn w:val="a1"/>
    <w:link w:val="1"/>
    <w:uiPriority w:val="9"/>
    <w:rsid w:val="0078148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8148C"/>
    <w:pPr>
      <w:spacing w:before="180" w:after="180"/>
    </w:pPr>
  </w:style>
  <w:style w:type="paragraph" w:styleId="a0">
    <w:name w:val="Body Text"/>
    <w:basedOn w:val="a"/>
    <w:link w:val="aa"/>
    <w:uiPriority w:val="99"/>
    <w:semiHidden/>
    <w:unhideWhenUsed/>
    <w:rsid w:val="0078148C"/>
    <w:pPr>
      <w:spacing w:after="120"/>
    </w:pPr>
  </w:style>
  <w:style w:type="character" w:customStyle="1" w:styleId="aa">
    <w:name w:val="Основной текст Знак"/>
    <w:basedOn w:val="a1"/>
    <w:link w:val="a0"/>
    <w:uiPriority w:val="99"/>
    <w:semiHidden/>
    <w:rsid w:val="0078148C"/>
    <w:rPr>
      <w:sz w:val="24"/>
      <w:szCs w:val="24"/>
    </w:rPr>
  </w:style>
  <w:style w:type="paragraph" w:customStyle="1" w:styleId="Compact">
    <w:name w:val="Compact"/>
    <w:basedOn w:val="a0"/>
    <w:qFormat/>
    <w:rsid w:val="00A06640"/>
    <w:pPr>
      <w:spacing w:before="36" w:after="36"/>
    </w:pPr>
  </w:style>
  <w:style w:type="paragraph" w:customStyle="1" w:styleId="ImageCaption">
    <w:name w:val="Image Caption"/>
    <w:basedOn w:val="ab"/>
    <w:rsid w:val="008E3FC0"/>
    <w:pPr>
      <w:spacing w:after="120"/>
    </w:pPr>
    <w:rPr>
      <w:iCs w:val="0"/>
      <w:color w:val="auto"/>
      <w:sz w:val="24"/>
      <w:szCs w:val="24"/>
    </w:rPr>
  </w:style>
  <w:style w:type="paragraph" w:styleId="ab">
    <w:name w:val="caption"/>
    <w:basedOn w:val="a"/>
    <w:next w:val="a"/>
    <w:uiPriority w:val="35"/>
    <w:semiHidden/>
    <w:unhideWhenUsed/>
    <w:qFormat/>
    <w:rsid w:val="008E3FC0"/>
    <w:pPr>
      <w:spacing w:after="200"/>
    </w:pPr>
    <w:rPr>
      <w:i/>
      <w:iCs/>
      <w:color w:val="44546A" w:themeColor="text2"/>
      <w:sz w:val="18"/>
      <w:szCs w:val="18"/>
    </w:rPr>
  </w:style>
  <w:style w:type="paragraph" w:styleId="ac">
    <w:name w:val="List Paragraph"/>
    <w:basedOn w:val="a"/>
    <w:uiPriority w:val="34"/>
    <w:qFormat/>
    <w:rsid w:val="006C5F0C"/>
    <w:pPr>
      <w:ind w:left="720"/>
      <w:contextualSpacing/>
    </w:pPr>
  </w:style>
  <w:style w:type="character" w:customStyle="1" w:styleId="SectionNumber">
    <w:name w:val="Section Number"/>
    <w:basedOn w:val="a1"/>
    <w:rsid w:val="004F1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9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ровкин Александр</dc:creator>
  <cp:keywords/>
  <dc:description/>
  <cp:lastModifiedBy>Эльвира Уразалиева</cp:lastModifiedBy>
  <cp:revision>62</cp:revision>
  <dcterms:created xsi:type="dcterms:W3CDTF">2022-04-21T10:22:00Z</dcterms:created>
  <dcterms:modified xsi:type="dcterms:W3CDTF">2023-06-23T01:14:00Z</dcterms:modified>
</cp:coreProperties>
</file>